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2160"/>
        <w:gridCol w:w="8550"/>
      </w:tblGrid>
      <w:tr w:rsidR="00C07847" w:rsidRPr="004F33CF" w14:paraId="659B4420" w14:textId="77777777" w:rsidTr="00FB7E04">
        <w:trPr>
          <w:trHeight w:val="1259"/>
        </w:trPr>
        <w:tc>
          <w:tcPr>
            <w:tcW w:w="2160" w:type="dxa"/>
            <w:shd w:val="clear" w:color="auto" w:fill="00B0F0"/>
          </w:tcPr>
          <w:p w14:paraId="273BA4DC" w14:textId="5CF8E43B" w:rsidR="00C07847" w:rsidRDefault="00FB7E04" w:rsidP="00FB7E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5056727" wp14:editId="6056098C">
                  <wp:extent cx="963295" cy="597535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3295" cy="5975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6304219" w14:textId="1DF72C9B" w:rsidR="00C07847" w:rsidRPr="004F33CF" w:rsidRDefault="00C07847" w:rsidP="00FB7E04">
            <w:pPr>
              <w:rPr>
                <w:b/>
                <w:bCs/>
                <w:sz w:val="24"/>
                <w:szCs w:val="24"/>
              </w:rPr>
            </w:pPr>
            <w:r w:rsidRPr="002E403A">
              <w:rPr>
                <w:b/>
                <w:bCs/>
                <w:color w:val="999999"/>
              </w:rPr>
              <w:t>www.</w:t>
            </w:r>
            <w:r w:rsidR="00FB7E04">
              <w:rPr>
                <w:b/>
                <w:bCs/>
                <w:color w:val="999999"/>
              </w:rPr>
              <w:t>qietp</w:t>
            </w:r>
            <w:r w:rsidRPr="002E403A">
              <w:rPr>
                <w:b/>
                <w:bCs/>
                <w:color w:val="999999"/>
              </w:rPr>
              <w:t>.</w:t>
            </w:r>
            <w:r>
              <w:rPr>
                <w:b/>
                <w:bCs/>
                <w:color w:val="999999"/>
              </w:rPr>
              <w:t>com</w:t>
            </w:r>
          </w:p>
        </w:tc>
        <w:tc>
          <w:tcPr>
            <w:tcW w:w="8550" w:type="dxa"/>
            <w:shd w:val="clear" w:color="auto" w:fill="00B0F0"/>
          </w:tcPr>
          <w:p w14:paraId="6AAA197C" w14:textId="77777777" w:rsidR="00FB7E04" w:rsidRDefault="00FB7E04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 w:rsidRPr="00FB7E04">
              <w:rPr>
                <w:b/>
                <w:bCs/>
                <w:sz w:val="24"/>
                <w:szCs w:val="24"/>
              </w:rPr>
              <w:t xml:space="preserve">QUALITATIVE INQUIRY IN EDUCATION: THEORY AND PRACTICE </w:t>
            </w:r>
            <w:r w:rsidRPr="00FB7E04">
              <w:rPr>
                <w:b/>
                <w:bCs/>
                <w:sz w:val="24"/>
                <w:szCs w:val="24"/>
              </w:rPr>
              <w:t xml:space="preserve">(QIETP) </w:t>
            </w:r>
          </w:p>
          <w:p w14:paraId="4D858606" w14:textId="5D038249" w:rsidR="00C07847" w:rsidRPr="00FB7E04" w:rsidRDefault="00C07847" w:rsidP="006E2F43">
            <w:pPr>
              <w:jc w:val="center"/>
              <w:rPr>
                <w:b/>
                <w:bCs/>
                <w:color w:val="FFFF00"/>
                <w:sz w:val="24"/>
                <w:szCs w:val="24"/>
              </w:rPr>
            </w:pPr>
            <w:r w:rsidRPr="00FB7E04">
              <w:rPr>
                <w:b/>
                <w:bCs/>
                <w:color w:val="FFFF00"/>
                <w:sz w:val="24"/>
                <w:szCs w:val="24"/>
              </w:rPr>
              <w:t>MANUSCRIPT CHECKLIST FOR SECTION EDITORS</w:t>
            </w:r>
          </w:p>
          <w:p w14:paraId="16736FF8" w14:textId="77777777" w:rsidR="00C07847" w:rsidRPr="004F33CF" w:rsidRDefault="00C07847" w:rsidP="006E2F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C07847" w14:paraId="209F6F10" w14:textId="77777777" w:rsidTr="00C07847">
        <w:tc>
          <w:tcPr>
            <w:tcW w:w="10710" w:type="dxa"/>
            <w:gridSpan w:val="2"/>
          </w:tcPr>
          <w:p w14:paraId="109160F6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Title Page:</w:t>
            </w:r>
          </w:p>
          <w:p w14:paraId="34416EF9" w14:textId="77777777" w:rsidR="00C07847" w:rsidRDefault="00FB7E04" w:rsidP="006E2F43">
            <w:pPr>
              <w:ind w:left="611"/>
              <w:jc w:val="both"/>
            </w:pPr>
            <w:sdt>
              <w:sdtPr>
                <w:id w:val="-54313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Title of the manuscript</w:t>
            </w:r>
          </w:p>
          <w:p w14:paraId="4D4B0360" w14:textId="77777777" w:rsidR="00C07847" w:rsidRDefault="00FB7E04" w:rsidP="006E2F43">
            <w:pPr>
              <w:ind w:left="611"/>
              <w:jc w:val="both"/>
            </w:pPr>
            <w:sdt>
              <w:sdtPr>
                <w:id w:val="-1467726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uthor names and affiliations</w:t>
            </w:r>
          </w:p>
          <w:p w14:paraId="51CD4733" w14:textId="77777777" w:rsidR="00C07847" w:rsidRDefault="00FB7E04" w:rsidP="006E2F43">
            <w:pPr>
              <w:ind w:left="611"/>
              <w:jc w:val="both"/>
            </w:pPr>
            <w:sdt>
              <w:sdtPr>
                <w:id w:val="-160392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Corresponding author information</w:t>
            </w:r>
          </w:p>
          <w:p w14:paraId="4B315AC0" w14:textId="77777777" w:rsidR="00C07847" w:rsidRDefault="00FB7E04" w:rsidP="006E2F43">
            <w:pPr>
              <w:ind w:left="611"/>
              <w:jc w:val="both"/>
            </w:pPr>
            <w:sdt>
              <w:sdtPr>
                <w:id w:val="-76722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Funding information</w:t>
            </w:r>
          </w:p>
          <w:p w14:paraId="3F734ED1" w14:textId="77777777" w:rsidR="00C07847" w:rsidRDefault="00FB7E04" w:rsidP="006E2F43">
            <w:pPr>
              <w:ind w:left="611"/>
              <w:jc w:val="both"/>
            </w:pPr>
            <w:sdt>
              <w:sdtPr>
                <w:id w:val="164439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ny disclaimers or conflicts of interest</w:t>
            </w:r>
          </w:p>
          <w:p w14:paraId="45A38450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Abstract:</w:t>
            </w:r>
          </w:p>
          <w:p w14:paraId="2D17C97B" w14:textId="77777777" w:rsidR="00C07847" w:rsidRDefault="00FB7E04" w:rsidP="006E2F43">
            <w:pPr>
              <w:ind w:left="611"/>
              <w:jc w:val="both"/>
            </w:pPr>
            <w:sdt>
              <w:sdtPr>
                <w:id w:val="-195631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oncise summary of the manuscript (typically 150-250 words)</w:t>
            </w:r>
          </w:p>
          <w:p w14:paraId="0499340D" w14:textId="77777777" w:rsidR="00C07847" w:rsidRDefault="00FB7E04" w:rsidP="006E2F43">
            <w:pPr>
              <w:ind w:left="611"/>
              <w:jc w:val="both"/>
            </w:pPr>
            <w:sdt>
              <w:sdtPr>
                <w:id w:val="1027444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statement of the research problem or objective</w:t>
            </w:r>
          </w:p>
          <w:p w14:paraId="046E8B54" w14:textId="77777777" w:rsidR="00C07847" w:rsidRDefault="00FB7E04" w:rsidP="006E2F43">
            <w:pPr>
              <w:ind w:left="611"/>
              <w:jc w:val="both"/>
            </w:pPr>
            <w:sdt>
              <w:sdtPr>
                <w:id w:val="-32829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methods used</w:t>
            </w:r>
          </w:p>
          <w:p w14:paraId="1FE3B643" w14:textId="77777777" w:rsidR="00C07847" w:rsidRDefault="00FB7E04" w:rsidP="006E2F43">
            <w:pPr>
              <w:ind w:left="611"/>
              <w:jc w:val="both"/>
            </w:pPr>
            <w:sdt>
              <w:sdtPr>
                <w:id w:val="-55269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summary of the main findings and conclusions</w:t>
            </w:r>
          </w:p>
          <w:p w14:paraId="7DD3EA46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Introduction:</w:t>
            </w:r>
          </w:p>
          <w:p w14:paraId="45CF79A3" w14:textId="77777777" w:rsidR="00C07847" w:rsidRDefault="00FB7E04" w:rsidP="006E2F43">
            <w:pPr>
              <w:ind w:left="611"/>
              <w:jc w:val="both"/>
            </w:pPr>
            <w:sdt>
              <w:sdtPr>
                <w:id w:val="1799108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statement of the research problem or objective</w:t>
            </w:r>
          </w:p>
          <w:p w14:paraId="437A45F2" w14:textId="77777777" w:rsidR="00C07847" w:rsidRDefault="00FB7E04" w:rsidP="006E2F43">
            <w:pPr>
              <w:ind w:left="611"/>
              <w:jc w:val="both"/>
            </w:pPr>
            <w:sdt>
              <w:sdtPr>
                <w:id w:val="-104953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context and background of the study</w:t>
            </w:r>
          </w:p>
          <w:p w14:paraId="44DA25B0" w14:textId="77777777" w:rsidR="00C07847" w:rsidRDefault="00FB7E04" w:rsidP="006E2F43">
            <w:pPr>
              <w:ind w:left="611"/>
              <w:jc w:val="both"/>
            </w:pPr>
            <w:sdt>
              <w:sdtPr>
                <w:id w:val="-2050688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review of the relevant literature and research gaps</w:t>
            </w:r>
          </w:p>
          <w:p w14:paraId="7FE4A36E" w14:textId="77777777" w:rsidR="00C07847" w:rsidRDefault="00FB7E04" w:rsidP="006E2F43">
            <w:pPr>
              <w:ind w:left="611"/>
              <w:jc w:val="both"/>
            </w:pPr>
            <w:sdt>
              <w:sdtPr>
                <w:id w:val="88945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statement of the research question or hypothesis</w:t>
            </w:r>
          </w:p>
          <w:p w14:paraId="015EB2A5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Methods:</w:t>
            </w:r>
          </w:p>
          <w:p w14:paraId="28F804D6" w14:textId="77777777" w:rsidR="00C07847" w:rsidRDefault="00FB7E04" w:rsidP="006E2F43">
            <w:pPr>
              <w:ind w:left="611"/>
              <w:jc w:val="both"/>
            </w:pPr>
            <w:sdt>
              <w:sdtPr>
                <w:id w:val="45384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research design and methods used</w:t>
            </w:r>
          </w:p>
          <w:p w14:paraId="4DDE559E" w14:textId="77777777" w:rsidR="00C07847" w:rsidRDefault="00FB7E04" w:rsidP="006E2F43">
            <w:pPr>
              <w:ind w:left="611"/>
              <w:jc w:val="both"/>
            </w:pPr>
            <w:sdt>
              <w:sdtPr>
                <w:id w:val="90503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and concise description of the study population or sample</w:t>
            </w:r>
          </w:p>
          <w:p w14:paraId="65876580" w14:textId="77777777" w:rsidR="00C07847" w:rsidRDefault="00FB7E04" w:rsidP="006E2F43">
            <w:pPr>
              <w:ind w:left="611"/>
              <w:jc w:val="both"/>
            </w:pPr>
            <w:sdt>
              <w:sdtPr>
                <w:id w:val="173164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data collection and analysis methods used</w:t>
            </w:r>
          </w:p>
          <w:p w14:paraId="164DD298" w14:textId="77777777" w:rsidR="00C07847" w:rsidRDefault="00FB7E04" w:rsidP="006E2F43">
            <w:pPr>
              <w:ind w:left="611"/>
              <w:jc w:val="both"/>
            </w:pPr>
            <w:sdt>
              <w:sdtPr>
                <w:id w:val="-714575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Details on any statistical methods or software used</w:t>
            </w:r>
          </w:p>
          <w:p w14:paraId="4294C4B2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Results:</w:t>
            </w:r>
          </w:p>
          <w:p w14:paraId="604AB256" w14:textId="77777777" w:rsidR="00C07847" w:rsidRDefault="00FB7E04" w:rsidP="006E2F43">
            <w:pPr>
              <w:ind w:left="611"/>
              <w:jc w:val="both"/>
            </w:pPr>
            <w:sdt>
              <w:sdtPr>
                <w:id w:val="816848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presentation of the study findings</w:t>
            </w:r>
          </w:p>
          <w:p w14:paraId="2CA866A2" w14:textId="77777777" w:rsidR="00C07847" w:rsidRDefault="00FB7E04" w:rsidP="006E2F43">
            <w:pPr>
              <w:ind w:left="611"/>
              <w:jc w:val="both"/>
            </w:pPr>
            <w:sdt>
              <w:sdtPr>
                <w:id w:val="-174433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Tables, figures, or other visual aids to support the findings</w:t>
            </w:r>
          </w:p>
          <w:p w14:paraId="53762313" w14:textId="77777777" w:rsidR="00C07847" w:rsidRDefault="00FB7E04" w:rsidP="006E2F43">
            <w:pPr>
              <w:ind w:left="611"/>
              <w:jc w:val="both"/>
            </w:pPr>
            <w:sdt>
              <w:sdtPr>
                <w:id w:val="66805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Statistical analyses and any other relevant data</w:t>
            </w:r>
          </w:p>
          <w:p w14:paraId="762C8204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Discussion:</w:t>
            </w:r>
          </w:p>
          <w:p w14:paraId="2484C5CC" w14:textId="77777777" w:rsidR="00C07847" w:rsidRDefault="00FB7E04" w:rsidP="006E2F43">
            <w:pPr>
              <w:ind w:left="611"/>
              <w:jc w:val="both"/>
            </w:pPr>
            <w:sdt>
              <w:sdtPr>
                <w:id w:val="-18944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interpretation of the study findings</w:t>
            </w:r>
          </w:p>
          <w:p w14:paraId="14A4DDC8" w14:textId="77777777" w:rsidR="00C07847" w:rsidRDefault="00FB7E04" w:rsidP="006E2F43">
            <w:pPr>
              <w:ind w:left="611"/>
              <w:jc w:val="both"/>
            </w:pPr>
            <w:sdt>
              <w:sdtPr>
                <w:id w:val="-2107726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iscussion of the implications of the findings for the research question or hypothesis</w:t>
            </w:r>
          </w:p>
          <w:p w14:paraId="13DCFDC0" w14:textId="77777777" w:rsidR="00C07847" w:rsidRDefault="00FB7E04" w:rsidP="006E2F43">
            <w:pPr>
              <w:ind w:left="611"/>
              <w:jc w:val="both"/>
            </w:pPr>
            <w:sdt>
              <w:sdtPr>
                <w:id w:val="-9556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omparison of the findings to the relevant literature</w:t>
            </w:r>
          </w:p>
          <w:p w14:paraId="1FFF7C27" w14:textId="77777777" w:rsidR="00C07847" w:rsidRDefault="00FB7E04" w:rsidP="006E2F43">
            <w:pPr>
              <w:ind w:left="611"/>
              <w:jc w:val="both"/>
            </w:pPr>
            <w:sdt>
              <w:sdtPr>
                <w:id w:val="68170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iscussion of any limitations of the study and suggestions for future research</w:t>
            </w:r>
          </w:p>
          <w:p w14:paraId="274AAFFF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Conclusion:</w:t>
            </w:r>
          </w:p>
          <w:p w14:paraId="774E9C94" w14:textId="77777777" w:rsidR="00C07847" w:rsidRDefault="00FB7E04" w:rsidP="006E2F43">
            <w:pPr>
              <w:ind w:left="611"/>
              <w:jc w:val="both"/>
            </w:pPr>
            <w:sdt>
              <w:sdtPr>
                <w:id w:val="-1537186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summary of the main findings and their implications</w:t>
            </w:r>
          </w:p>
          <w:p w14:paraId="1DD9DCE4" w14:textId="77777777" w:rsidR="00C07847" w:rsidRDefault="00FB7E04" w:rsidP="006E2F43">
            <w:pPr>
              <w:ind w:left="611"/>
              <w:jc w:val="both"/>
            </w:pPr>
            <w:sdt>
              <w:sdtPr>
                <w:id w:val="-76530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statement of the contribution of the study to the field</w:t>
            </w:r>
          </w:p>
          <w:p w14:paraId="49FBEBDF" w14:textId="77777777" w:rsidR="00C07847" w:rsidRDefault="00FB7E04" w:rsidP="006E2F43">
            <w:pPr>
              <w:ind w:left="611"/>
              <w:jc w:val="both"/>
            </w:pPr>
            <w:sdt>
              <w:sdtPr>
                <w:id w:val="-1913543808"/>
                <w:placeholder>
                  <w:docPart w:val="6595F19064EF45108B8D0FFC8B618E04"/>
                </w:placeholder>
                <w:showingPlcHdr/>
              </w:sdtPr>
              <w:sdtEndPr/>
              <w:sdtContent>
                <w:r w:rsidR="00C07847" w:rsidRPr="00C14688">
                  <w:rPr>
                    <w:rStyle w:val="PlaceholderText"/>
                  </w:rPr>
                  <w:t>Click or tap here to enter text.</w:t>
                </w:r>
              </w:sdtContent>
            </w:sdt>
            <w:r w:rsidR="00C07847">
              <w:t>Any practical recommendations for practitioners or policymakers</w:t>
            </w:r>
          </w:p>
          <w:p w14:paraId="6094AA11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References:</w:t>
            </w:r>
          </w:p>
          <w:p w14:paraId="424D4922" w14:textId="77777777" w:rsidR="00C07847" w:rsidRDefault="00FB7E04" w:rsidP="006E2F43">
            <w:pPr>
              <w:ind w:left="611"/>
              <w:jc w:val="both"/>
            </w:pPr>
            <w:sdt>
              <w:sdtPr>
                <w:id w:val="-98222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list of all references cited in the manuscript</w:t>
            </w:r>
          </w:p>
          <w:p w14:paraId="29FB79F7" w14:textId="77777777" w:rsidR="00C07847" w:rsidRDefault="00FB7E04" w:rsidP="006E2F43">
            <w:pPr>
              <w:ind w:left="611"/>
              <w:jc w:val="both"/>
            </w:pPr>
            <w:sdt>
              <w:sdtPr>
                <w:id w:val="-11892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Citations formatted according to the appropriate citation style</w:t>
            </w:r>
          </w:p>
          <w:p w14:paraId="2F82BFB0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Appendices:</w:t>
            </w:r>
          </w:p>
          <w:p w14:paraId="46009D4D" w14:textId="3188A4CB" w:rsidR="00C07847" w:rsidRDefault="00FB7E04" w:rsidP="006E2F43">
            <w:sdt>
              <w:sdtPr>
                <w:id w:val="-156787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ny additional material that supports the manuscript, such as data tables, charts, or graphs</w:t>
            </w:r>
            <w:r w:rsidR="009076C4">
              <w:t>:</w:t>
            </w:r>
            <w:r w:rsidR="009076C4">
              <w:rPr>
                <w:rFonts w:ascii="Times New Roman" w:hAnsi="Times New Roman" w:cs="Times New Roman"/>
                <w:color w:val="FF0000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1"/>
                  <w:szCs w:val="21"/>
                </w:rPr>
                <w:id w:val="-142343139"/>
                <w:placeholder>
                  <w:docPart w:val="D09E396A3ED04326B2E925C96608FFA6"/>
                </w:placeholder>
                <w:text/>
              </w:sdtPr>
              <w:sdtEndPr/>
              <w:sdtContent>
                <w:r w:rsidR="009076C4">
                  <w:rPr>
                    <w:rFonts w:ascii="Times New Roman" w:hAnsi="Times New Roman" w:cs="Times New Roman"/>
                    <w:color w:val="FF0000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</w:tbl>
    <w:p w14:paraId="712CACE7" w14:textId="77777777" w:rsidR="000A315F" w:rsidRDefault="000A315F"/>
    <w:sectPr w:rsidR="000A31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zUwNjQ1MrE0NLBQ0lEKTi0uzszPAykwrgUAdWj8YywAAAA="/>
  </w:docVars>
  <w:rsids>
    <w:rsidRoot w:val="00C07847"/>
    <w:rsid w:val="000A315F"/>
    <w:rsid w:val="002B3EB3"/>
    <w:rsid w:val="00447F08"/>
    <w:rsid w:val="006B59DC"/>
    <w:rsid w:val="009076C4"/>
    <w:rsid w:val="00C07847"/>
    <w:rsid w:val="00FB7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DD327"/>
  <w15:chartTrackingRefBased/>
  <w15:docId w15:val="{8BE224A1-7516-439A-89C5-238B8FA18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8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7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078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95F19064EF45108B8D0FFC8B618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0CD77-5E67-4912-B73F-051810974649}"/>
      </w:docPartPr>
      <w:docPartBody>
        <w:p w:rsidR="008023F9" w:rsidRDefault="004F1143" w:rsidP="004F1143">
          <w:pPr>
            <w:pStyle w:val="6595F19064EF45108B8D0FFC8B618E04"/>
          </w:pPr>
          <w:r w:rsidRPr="00C146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9E396A3ED04326B2E925C96608F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C48E5-CE7A-49B0-83C8-22921891816F}"/>
      </w:docPartPr>
      <w:docPartBody>
        <w:p w:rsidR="00F605FE" w:rsidRDefault="008023F9" w:rsidP="008023F9">
          <w:pPr>
            <w:pStyle w:val="D09E396A3ED04326B2E925C96608FFA6"/>
          </w:pPr>
          <w:r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1143"/>
    <w:rsid w:val="000E2A8A"/>
    <w:rsid w:val="00215FCF"/>
    <w:rsid w:val="004F1143"/>
    <w:rsid w:val="006E784D"/>
    <w:rsid w:val="008023F9"/>
    <w:rsid w:val="00F60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23F9"/>
    <w:rPr>
      <w:color w:val="808080"/>
    </w:rPr>
  </w:style>
  <w:style w:type="paragraph" w:customStyle="1" w:styleId="6595F19064EF45108B8D0FFC8B618E04">
    <w:name w:val="6595F19064EF45108B8D0FFC8B618E04"/>
    <w:rsid w:val="004F1143"/>
  </w:style>
  <w:style w:type="paragraph" w:customStyle="1" w:styleId="D09E396A3ED04326B2E925C96608FFA6">
    <w:name w:val="D09E396A3ED04326B2E925C96608FFA6"/>
    <w:rsid w:val="008023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7</Words>
  <Characters>1697</Characters>
  <Application>Microsoft Office Word</Application>
  <DocSecurity>0</DocSecurity>
  <Lines>14</Lines>
  <Paragraphs>3</Paragraphs>
  <ScaleCrop>false</ScaleCrop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</cp:lastModifiedBy>
  <cp:revision>4</cp:revision>
  <dcterms:created xsi:type="dcterms:W3CDTF">2023-03-28T08:17:00Z</dcterms:created>
  <dcterms:modified xsi:type="dcterms:W3CDTF">2023-04-09T21:02:00Z</dcterms:modified>
</cp:coreProperties>
</file>